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768F16" w14:textId="2770C47E" w:rsidR="006656B3" w:rsidRPr="00561EFC" w:rsidRDefault="006656B3" w:rsidP="00561EFC">
      <w:pPr>
        <w:pStyle w:val="NoSpacingPHPDOCX"/>
        <w:spacing w:line="360" w:lineRule="auto"/>
        <w:jc w:val="right"/>
        <w:rPr>
          <w:rFonts w:asciiTheme="majorBidi" w:hAnsiTheme="majorBidi" w:cstheme="majorBidi"/>
          <w:sz w:val="24"/>
          <w:szCs w:val="24"/>
        </w:rPr>
      </w:pPr>
      <w:r w:rsidRPr="00561EFC">
        <w:rPr>
          <w:rFonts w:asciiTheme="majorBidi" w:hAnsiTheme="majorBidi" w:cstheme="majorBidi"/>
          <w:sz w:val="24"/>
          <w:szCs w:val="24"/>
        </w:rPr>
        <w:t>Date: DD/MM/YY</w:t>
      </w:r>
    </w:p>
    <w:p w14:paraId="2C2ED936" w14:textId="1C4FB261" w:rsidR="006656B3" w:rsidRPr="00561EFC" w:rsidRDefault="006656B3" w:rsidP="00561EFC">
      <w:pPr>
        <w:pStyle w:val="NoSpacingPHPDOCX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87AEAD6" w14:textId="5E8FE50A" w:rsidR="006656B3" w:rsidRPr="00561EFC" w:rsidRDefault="006656B3" w:rsidP="00561EFC">
      <w:pPr>
        <w:pStyle w:val="NoSpacingPHPDOCX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DD088B0" w14:textId="3FDC6D09" w:rsidR="006656B3" w:rsidRPr="00561EFC" w:rsidRDefault="00561EFC" w:rsidP="00561EFC">
      <w:pPr>
        <w:pStyle w:val="NoSpacingPHPDOCX"/>
        <w:tabs>
          <w:tab w:val="left" w:pos="1276"/>
        </w:tabs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1EFC">
        <w:rPr>
          <w:rFonts w:asciiTheme="majorBidi" w:hAnsiTheme="majorBidi" w:cstheme="majorBidi"/>
          <w:sz w:val="24"/>
          <w:szCs w:val="24"/>
        </w:rPr>
        <w:t xml:space="preserve">Full </w:t>
      </w:r>
      <w:r w:rsidR="006656B3" w:rsidRPr="00561EFC">
        <w:rPr>
          <w:rFonts w:asciiTheme="majorBidi" w:hAnsiTheme="majorBidi" w:cstheme="majorBidi"/>
          <w:sz w:val="24"/>
          <w:szCs w:val="24"/>
        </w:rPr>
        <w:t>Name</w:t>
      </w:r>
      <w:r w:rsidRPr="00561EFC">
        <w:rPr>
          <w:rFonts w:asciiTheme="majorBidi" w:hAnsiTheme="majorBidi" w:cstheme="majorBidi"/>
          <w:sz w:val="24"/>
          <w:szCs w:val="24"/>
        </w:rPr>
        <w:tab/>
      </w:r>
      <w:r w:rsidR="006656B3" w:rsidRPr="00561EFC">
        <w:rPr>
          <w:rFonts w:asciiTheme="majorBidi" w:hAnsiTheme="majorBidi" w:cstheme="majorBidi"/>
          <w:sz w:val="24"/>
          <w:szCs w:val="24"/>
        </w:rPr>
        <w:t>:</w:t>
      </w:r>
    </w:p>
    <w:p w14:paraId="11123BE0" w14:textId="0B2C6023" w:rsidR="006656B3" w:rsidRPr="00561EFC" w:rsidRDefault="006656B3" w:rsidP="00561EFC">
      <w:pPr>
        <w:pStyle w:val="NoSpacingPHPDOCX"/>
        <w:tabs>
          <w:tab w:val="left" w:pos="1276"/>
        </w:tabs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1EFC">
        <w:rPr>
          <w:rFonts w:asciiTheme="majorBidi" w:hAnsiTheme="majorBidi" w:cstheme="majorBidi"/>
          <w:sz w:val="24"/>
          <w:szCs w:val="24"/>
        </w:rPr>
        <w:t>Cell Number</w:t>
      </w:r>
      <w:r w:rsidR="00561EFC" w:rsidRPr="00561EFC">
        <w:rPr>
          <w:rFonts w:asciiTheme="majorBidi" w:hAnsiTheme="majorBidi" w:cstheme="majorBidi"/>
          <w:sz w:val="24"/>
          <w:szCs w:val="24"/>
        </w:rPr>
        <w:tab/>
      </w:r>
      <w:r w:rsidRPr="00561EFC">
        <w:rPr>
          <w:rFonts w:asciiTheme="majorBidi" w:hAnsiTheme="majorBidi" w:cstheme="majorBidi"/>
          <w:sz w:val="24"/>
          <w:szCs w:val="24"/>
        </w:rPr>
        <w:t>:</w:t>
      </w:r>
    </w:p>
    <w:p w14:paraId="03EB5E33" w14:textId="4070C53A" w:rsidR="006656B3" w:rsidRPr="00561EFC" w:rsidRDefault="006656B3" w:rsidP="00561EFC">
      <w:pPr>
        <w:pStyle w:val="NoSpacingPHPDOCX"/>
        <w:tabs>
          <w:tab w:val="left" w:pos="1276"/>
        </w:tabs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1EFC">
        <w:rPr>
          <w:rFonts w:asciiTheme="majorBidi" w:hAnsiTheme="majorBidi" w:cstheme="majorBidi"/>
          <w:sz w:val="24"/>
          <w:szCs w:val="24"/>
        </w:rPr>
        <w:t>e-mail</w:t>
      </w:r>
      <w:r w:rsidR="00561EFC" w:rsidRPr="00561EFC">
        <w:rPr>
          <w:rFonts w:asciiTheme="majorBidi" w:hAnsiTheme="majorBidi" w:cstheme="majorBidi"/>
          <w:sz w:val="24"/>
          <w:szCs w:val="24"/>
        </w:rPr>
        <w:tab/>
      </w:r>
      <w:r w:rsidRPr="00561EFC">
        <w:rPr>
          <w:rFonts w:asciiTheme="majorBidi" w:hAnsiTheme="majorBidi" w:cstheme="majorBidi"/>
          <w:sz w:val="24"/>
          <w:szCs w:val="24"/>
        </w:rPr>
        <w:t>:</w:t>
      </w:r>
    </w:p>
    <w:p w14:paraId="54878B93" w14:textId="77777777" w:rsidR="006656B3" w:rsidRPr="00561EFC" w:rsidRDefault="006656B3" w:rsidP="00561EFC">
      <w:pPr>
        <w:pStyle w:val="NoSpacingPHPDOCX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A6D3BA0" w14:textId="77777777" w:rsidR="006656B3" w:rsidRPr="00561EFC" w:rsidRDefault="006656B3" w:rsidP="00561EFC">
      <w:pPr>
        <w:pStyle w:val="NoSpacingPHPDOCX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63E61C6" w14:textId="34D548D1" w:rsidR="006656B3" w:rsidRPr="00561EFC" w:rsidRDefault="006656B3" w:rsidP="00561EFC">
      <w:pPr>
        <w:pStyle w:val="NoSpacingPHPDOCX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1EFC">
        <w:rPr>
          <w:rFonts w:asciiTheme="majorBidi" w:hAnsiTheme="majorBidi" w:cstheme="majorBidi"/>
          <w:b/>
          <w:bCs/>
          <w:sz w:val="24"/>
          <w:szCs w:val="24"/>
        </w:rPr>
        <w:t>LETTER OF INTENT</w:t>
      </w:r>
    </w:p>
    <w:p w14:paraId="75574F91" w14:textId="31945F1E" w:rsidR="006656B3" w:rsidRPr="00561EFC" w:rsidRDefault="006656B3" w:rsidP="00561EFC">
      <w:pPr>
        <w:pStyle w:val="NoSpacingPHPDOCX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39C3E57" w14:textId="427EB87B" w:rsidR="009255CF" w:rsidRPr="00561EFC" w:rsidRDefault="006656B3" w:rsidP="00561EFC">
      <w:p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I have reviewed the detailed service definitions and conditions in your company's application form.</w:t>
      </w:r>
      <w:r w:rsidRPr="00561EFC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14:paraId="127824CC" w14:textId="22559329" w:rsidR="00143948" w:rsidRPr="00561EFC" w:rsidRDefault="00143948" w:rsidP="00561EFC">
      <w:p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Obligations of the Company:</w:t>
      </w:r>
    </w:p>
    <w:p w14:paraId="40179F4C" w14:textId="09FC6D3E" w:rsidR="00143948" w:rsidRPr="00561EFC" w:rsidRDefault="00370EF0" w:rsidP="00561EFC">
      <w:pPr>
        <w:pStyle w:val="ListeParagraf"/>
        <w:numPr>
          <w:ilvl w:val="0"/>
          <w:numId w:val="10"/>
        </w:num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To give information about task details</w:t>
      </w:r>
      <w:r w:rsidR="00C5194E" w:rsidRPr="00561EFC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69C02EFC" w14:textId="088FF7D7" w:rsidR="00370EF0" w:rsidRPr="00561EFC" w:rsidRDefault="00370EF0" w:rsidP="00561EFC">
      <w:pPr>
        <w:pStyle w:val="ListeParagraf"/>
        <w:numPr>
          <w:ilvl w:val="0"/>
          <w:numId w:val="10"/>
        </w:num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To check the work and make the payment on the first working day following the submission of the task by the expert.</w:t>
      </w:r>
    </w:p>
    <w:p w14:paraId="6E3F3061" w14:textId="092FEF07" w:rsidR="00D1083D" w:rsidRPr="00561EFC" w:rsidRDefault="00D1083D" w:rsidP="00561EFC">
      <w:pPr>
        <w:pStyle w:val="ListeParagraf"/>
        <w:numPr>
          <w:ilvl w:val="0"/>
          <w:numId w:val="10"/>
        </w:num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To keep the payment records for two years.</w:t>
      </w:r>
    </w:p>
    <w:p w14:paraId="19EBD9AC" w14:textId="11F548F4" w:rsidR="00370EF0" w:rsidRPr="00561EFC" w:rsidRDefault="00C5194E" w:rsidP="00561EFC">
      <w:pPr>
        <w:pStyle w:val="ListeParagraf"/>
        <w:numPr>
          <w:ilvl w:val="0"/>
          <w:numId w:val="10"/>
        </w:num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Not to share information about the expert and his / her works with third parties</w:t>
      </w:r>
      <w:r w:rsidRPr="00561EFC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178CE779" w14:textId="77777777" w:rsidR="00370EF0" w:rsidRPr="00561EFC" w:rsidRDefault="00370EF0" w:rsidP="00561EFC">
      <w:p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6CAA5E49" w14:textId="47FB5660" w:rsidR="00143948" w:rsidRPr="00561EFC" w:rsidRDefault="00143948" w:rsidP="00561EFC">
      <w:p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Obligations of the Expert:</w:t>
      </w:r>
    </w:p>
    <w:p w14:paraId="44EC8B76" w14:textId="6CA43437" w:rsidR="00143948" w:rsidRPr="00561EFC" w:rsidRDefault="00143948" w:rsidP="00561EFC">
      <w:pPr>
        <w:pStyle w:val="ListeParagraf"/>
        <w:numPr>
          <w:ilvl w:val="0"/>
          <w:numId w:val="10"/>
        </w:num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To inform the company and the customer about the construction phases of the duty.</w:t>
      </w:r>
    </w:p>
    <w:p w14:paraId="72740A0E" w14:textId="304636FE" w:rsidR="00143948" w:rsidRPr="00561EFC" w:rsidRDefault="00AF2C36" w:rsidP="00561EFC">
      <w:pPr>
        <w:pStyle w:val="ListeParagraf"/>
        <w:numPr>
          <w:ilvl w:val="0"/>
          <w:numId w:val="10"/>
        </w:num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To c</w:t>
      </w:r>
      <w:r w:rsidRPr="00561EFC">
        <w:rPr>
          <w:rFonts w:asciiTheme="majorBidi" w:hAnsiTheme="majorBidi" w:cstheme="majorBidi"/>
          <w:color w:val="000000"/>
          <w:sz w:val="24"/>
          <w:szCs w:val="24"/>
        </w:rPr>
        <w:t>omplet</w:t>
      </w:r>
      <w:r w:rsidRPr="00561EFC">
        <w:rPr>
          <w:rFonts w:asciiTheme="majorBidi" w:hAnsiTheme="majorBidi" w:cstheme="majorBidi"/>
          <w:color w:val="000000"/>
          <w:sz w:val="24"/>
          <w:szCs w:val="24"/>
        </w:rPr>
        <w:t>e</w:t>
      </w:r>
      <w:r w:rsidRPr="00561EFC">
        <w:rPr>
          <w:rFonts w:asciiTheme="majorBidi" w:hAnsiTheme="majorBidi" w:cstheme="majorBidi"/>
          <w:color w:val="000000"/>
          <w:sz w:val="24"/>
          <w:szCs w:val="24"/>
        </w:rPr>
        <w:t xml:space="preserve"> and deliver the task at the agreed time</w:t>
      </w:r>
      <w:r w:rsidR="00D1083D" w:rsidRPr="00561EFC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3AA1D498" w14:textId="10B86EDD" w:rsidR="00143948" w:rsidRPr="00561EFC" w:rsidRDefault="00AF2C36" w:rsidP="00561EFC">
      <w:pPr>
        <w:pStyle w:val="ListeParagraf"/>
        <w:numPr>
          <w:ilvl w:val="0"/>
          <w:numId w:val="10"/>
        </w:num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To keep the payment records made to the her/his for two years</w:t>
      </w:r>
      <w:r w:rsidR="00D1083D" w:rsidRPr="00561EFC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1F2F6C3A" w14:textId="547B2666" w:rsidR="00370EF0" w:rsidRPr="00561EFC" w:rsidRDefault="00370EF0" w:rsidP="00561EFC">
      <w:pPr>
        <w:pStyle w:val="ListeParagraf"/>
        <w:numPr>
          <w:ilvl w:val="0"/>
          <w:numId w:val="10"/>
        </w:num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Not to share information with third parties about task details.</w:t>
      </w:r>
    </w:p>
    <w:p w14:paraId="6E8B6CDA" w14:textId="77777777" w:rsidR="00143948" w:rsidRPr="00561EFC" w:rsidRDefault="00143948" w:rsidP="00561EFC">
      <w:p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1CB4239A" w14:textId="19C4B25B" w:rsidR="00143948" w:rsidRPr="00561EFC" w:rsidRDefault="00143948" w:rsidP="00561EFC">
      <w:p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>As it is written in the information form prepared for the applicants, I am aware of the issues that I and the company are responsible for.</w:t>
      </w:r>
    </w:p>
    <w:p w14:paraId="333144D5" w14:textId="5D802438" w:rsidR="006656B3" w:rsidRPr="00561EFC" w:rsidRDefault="00143948" w:rsidP="00561EFC">
      <w:pPr>
        <w:spacing w:before="240" w:after="24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1EFC">
        <w:rPr>
          <w:rFonts w:asciiTheme="majorBidi" w:hAnsiTheme="majorBidi" w:cstheme="majorBidi"/>
          <w:sz w:val="24"/>
          <w:szCs w:val="24"/>
        </w:rPr>
        <w:lastRenderedPageBreak/>
        <w:t>I can use the statistical analysis programs mentioned below and I think that I will contribute to your company in the service issues mentioned.</w:t>
      </w:r>
    </w:p>
    <w:p w14:paraId="1FAF976D" w14:textId="28DA995A" w:rsidR="00143948" w:rsidRPr="00561EFC" w:rsidRDefault="003F5942" w:rsidP="00561EFC">
      <w:pPr>
        <w:spacing w:before="240" w:after="240" w:line="36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561EFC">
        <w:rPr>
          <w:rFonts w:asciiTheme="majorBidi" w:hAnsiTheme="majorBidi" w:cstheme="majorBidi"/>
          <w:sz w:val="24"/>
          <w:szCs w:val="24"/>
          <w:u w:val="single"/>
        </w:rPr>
        <w:t>Software</w:t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 xml:space="preserve">: </w:t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="00143948" w:rsidRPr="00561EFC">
        <w:rPr>
          <w:rFonts w:asciiTheme="majorBidi" w:hAnsiTheme="majorBidi" w:cstheme="majorBidi"/>
          <w:sz w:val="24"/>
          <w:szCs w:val="24"/>
          <w:u w:val="single"/>
        </w:rPr>
        <w:tab/>
      </w:r>
    </w:p>
    <w:p w14:paraId="12CBDA34" w14:textId="77777777" w:rsidR="00561EFC" w:rsidRPr="00561EFC" w:rsidRDefault="00561EFC" w:rsidP="00561EFC">
      <w:pPr>
        <w:spacing w:before="240" w:after="240"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p w14:paraId="0C6918A9" w14:textId="77777777" w:rsidR="00143948" w:rsidRPr="00561EFC" w:rsidRDefault="00143948" w:rsidP="00561EFC">
      <w:pPr>
        <w:spacing w:before="240" w:after="24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9609E7E" w14:textId="75FF3BB6" w:rsidR="00143948" w:rsidRPr="00561EFC" w:rsidRDefault="00143948" w:rsidP="00561EFC">
      <w:pPr>
        <w:spacing w:before="240" w:after="240" w:line="36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561EFC">
        <w:rPr>
          <w:rFonts w:asciiTheme="majorBidi" w:hAnsiTheme="majorBidi" w:cstheme="majorBidi"/>
          <w:sz w:val="24"/>
          <w:szCs w:val="24"/>
          <w:u w:val="single"/>
        </w:rPr>
        <w:t>Contribution fields:</w:t>
      </w:r>
      <w:r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Pr="00561EFC">
        <w:rPr>
          <w:rFonts w:asciiTheme="majorBidi" w:hAnsiTheme="majorBidi" w:cstheme="majorBidi"/>
          <w:sz w:val="24"/>
          <w:szCs w:val="24"/>
          <w:u w:val="single"/>
        </w:rPr>
        <w:tab/>
      </w:r>
      <w:r w:rsidRPr="00561EFC">
        <w:rPr>
          <w:rFonts w:asciiTheme="majorBidi" w:hAnsiTheme="majorBidi" w:cstheme="majorBidi"/>
          <w:sz w:val="24"/>
          <w:szCs w:val="24"/>
          <w:u w:val="single"/>
        </w:rPr>
        <w:tab/>
      </w:r>
    </w:p>
    <w:p w14:paraId="3E27B238" w14:textId="768461E0" w:rsidR="00143948" w:rsidRDefault="00143948" w:rsidP="00561EFC">
      <w:pPr>
        <w:spacing w:before="240" w:after="24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7E04954" w14:textId="77777777" w:rsidR="00561EFC" w:rsidRPr="00561EFC" w:rsidRDefault="00561EFC" w:rsidP="00561EFC">
      <w:pPr>
        <w:spacing w:before="240" w:after="24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1B1103A" w14:textId="1C88D24F" w:rsidR="00143948" w:rsidRDefault="00143948" w:rsidP="00561EFC">
      <w:pPr>
        <w:spacing w:before="240" w:after="24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1EFC">
        <w:rPr>
          <w:rFonts w:asciiTheme="majorBidi" w:hAnsiTheme="majorBidi" w:cstheme="majorBidi"/>
          <w:sz w:val="24"/>
          <w:szCs w:val="24"/>
        </w:rPr>
        <w:t>I declare that I will fulfil the defined duties on time within the framework of mutual interest relations with the AYA. In addition, I declare that I will keep the bank records for the payments to be made to me for 2 years and that I will not share the details of the share of duties between the AYA</w:t>
      </w:r>
      <w:r w:rsidRPr="00561EFC">
        <w:rPr>
          <w:rFonts w:asciiTheme="majorBidi" w:hAnsiTheme="majorBidi" w:cstheme="majorBidi"/>
          <w:sz w:val="24"/>
          <w:szCs w:val="24"/>
        </w:rPr>
        <w:t xml:space="preserve"> (</w:t>
      </w:r>
      <w:r w:rsidRPr="00561EFC">
        <w:rPr>
          <w:rFonts w:asciiTheme="majorBidi" w:hAnsiTheme="majorBidi" w:cstheme="majorBidi"/>
          <w:color w:val="000000"/>
          <w:sz w:val="24"/>
          <w:szCs w:val="24"/>
        </w:rPr>
        <w:t>ACADEMIC &amp; CORPORATE ANALYSIS CONSULTING SERVICES</w:t>
      </w:r>
      <w:r w:rsidRPr="00561EFC">
        <w:rPr>
          <w:rFonts w:asciiTheme="majorBidi" w:hAnsiTheme="majorBidi" w:cstheme="majorBidi"/>
          <w:color w:val="000000"/>
          <w:sz w:val="24"/>
          <w:szCs w:val="24"/>
        </w:rPr>
        <w:t>)</w:t>
      </w:r>
      <w:r w:rsidRPr="00561EFC">
        <w:rPr>
          <w:rFonts w:asciiTheme="majorBidi" w:hAnsiTheme="majorBidi" w:cstheme="majorBidi"/>
          <w:sz w:val="24"/>
          <w:szCs w:val="24"/>
        </w:rPr>
        <w:t xml:space="preserve"> and myself with the third parties.</w:t>
      </w:r>
    </w:p>
    <w:p w14:paraId="47F8D67F" w14:textId="77777777" w:rsidR="00561EFC" w:rsidRPr="00561EFC" w:rsidRDefault="00561EFC" w:rsidP="00561EFC">
      <w:pPr>
        <w:spacing w:before="240" w:after="24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000CC89" w14:textId="17E63B79" w:rsidR="009255CF" w:rsidRPr="00561EFC" w:rsidRDefault="00896CB0" w:rsidP="00561EFC">
      <w:pPr>
        <w:spacing w:before="240" w:after="24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561EFC">
        <w:rPr>
          <w:rFonts w:asciiTheme="majorBidi" w:hAnsiTheme="majorBidi" w:cstheme="majorBidi"/>
          <w:color w:val="000000"/>
          <w:sz w:val="24"/>
          <w:szCs w:val="24"/>
        </w:rPr>
        <w:t xml:space="preserve">This letter shall also serve as an outline for some of the terms and conditions that will go into the agreement between the parties. </w:t>
      </w:r>
      <w:r w:rsidR="00561EFC" w:rsidRPr="00561EFC">
        <w:rPr>
          <w:rFonts w:asciiTheme="majorBidi" w:hAnsiTheme="majorBidi" w:cstheme="majorBidi"/>
          <w:color w:val="000000"/>
          <w:sz w:val="24"/>
          <w:szCs w:val="24"/>
        </w:rPr>
        <w:t>Unless otherwise specified, the terms specified above as company obligations and expert obligations shall apply to each assignment.</w:t>
      </w:r>
    </w:p>
    <w:sectPr w:rsidR="009255CF" w:rsidRPr="00561EFC" w:rsidSect="00561EFC">
      <w:footerReference w:type="default" r:id="rId8"/>
      <w:pgSz w:w="12240" w:h="15840" w:code="1"/>
      <w:pgMar w:top="709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556463" w14:textId="77777777" w:rsidR="005B5B73" w:rsidRDefault="005B5B73" w:rsidP="006E0FDA">
      <w:pPr>
        <w:spacing w:after="0" w:line="240" w:lineRule="auto"/>
      </w:pPr>
      <w:r>
        <w:separator/>
      </w:r>
    </w:p>
  </w:endnote>
  <w:endnote w:type="continuationSeparator" w:id="0">
    <w:p w14:paraId="5DEDE6A8" w14:textId="77777777" w:rsidR="005B5B73" w:rsidRDefault="005B5B73" w:rsidP="006E0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74396691"/>
      <w:docPartObj>
        <w:docPartGallery w:val="Page Numbers (Bottom of Page)"/>
        <w:docPartUnique/>
      </w:docPartObj>
    </w:sdtPr>
    <w:sdtContent>
      <w:p w14:paraId="53C8230C" w14:textId="77777777" w:rsidR="00561EFC" w:rsidRDefault="00561EFC">
        <w:pPr>
          <w:pStyle w:val="AltBilgi"/>
          <w:jc w:val="center"/>
        </w:pPr>
      </w:p>
      <w:p w14:paraId="5F4EF2CE" w14:textId="77777777" w:rsidR="00561EFC" w:rsidRDefault="00561EFC">
        <w:pPr>
          <w:pStyle w:val="AltBilgi"/>
          <w:jc w:val="center"/>
        </w:pPr>
      </w:p>
      <w:p w14:paraId="2F03D88A" w14:textId="1E0C7771" w:rsidR="00561EFC" w:rsidRDefault="00561EFC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r-TR"/>
          </w:rPr>
          <w:t>2</w:t>
        </w:r>
        <w:r>
          <w:fldChar w:fldCharType="end"/>
        </w:r>
      </w:p>
    </w:sdtContent>
  </w:sdt>
  <w:p w14:paraId="24554ED0" w14:textId="77777777" w:rsidR="00561EFC" w:rsidRDefault="00561EF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1D8A04" w14:textId="77777777" w:rsidR="005B5B73" w:rsidRDefault="005B5B73" w:rsidP="006E0FDA">
      <w:pPr>
        <w:spacing w:after="0" w:line="240" w:lineRule="auto"/>
      </w:pPr>
      <w:r>
        <w:separator/>
      </w:r>
    </w:p>
  </w:footnote>
  <w:footnote w:type="continuationSeparator" w:id="0">
    <w:p w14:paraId="1DEDA2D2" w14:textId="77777777" w:rsidR="005B5B73" w:rsidRDefault="005B5B73" w:rsidP="006E0F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2A5BB1"/>
    <w:multiLevelType w:val="multilevel"/>
    <w:tmpl w:val="FBB4C07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" w15:restartNumberingAfterBreak="0">
    <w:nsid w:val="2EE2481C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3077763A"/>
    <w:multiLevelType w:val="hybridMultilevel"/>
    <w:tmpl w:val="DD6042BC"/>
    <w:lvl w:ilvl="0" w:tplc="47315352">
      <w:start w:val="1"/>
      <w:numFmt w:val="decimal"/>
      <w:lvlText w:val="%1."/>
      <w:lvlJc w:val="left"/>
      <w:pPr>
        <w:ind w:left="720" w:hanging="360"/>
      </w:pPr>
    </w:lvl>
    <w:lvl w:ilvl="1" w:tplc="47315352" w:tentative="1">
      <w:start w:val="1"/>
      <w:numFmt w:val="lowerLetter"/>
      <w:lvlText w:val="%2."/>
      <w:lvlJc w:val="left"/>
      <w:pPr>
        <w:ind w:left="1440" w:hanging="360"/>
      </w:pPr>
    </w:lvl>
    <w:lvl w:ilvl="2" w:tplc="47315352" w:tentative="1">
      <w:start w:val="1"/>
      <w:numFmt w:val="lowerRoman"/>
      <w:lvlText w:val="%3."/>
      <w:lvlJc w:val="right"/>
      <w:pPr>
        <w:ind w:left="2160" w:hanging="180"/>
      </w:pPr>
    </w:lvl>
    <w:lvl w:ilvl="3" w:tplc="47315352" w:tentative="1">
      <w:start w:val="1"/>
      <w:numFmt w:val="decimal"/>
      <w:lvlText w:val="%4."/>
      <w:lvlJc w:val="left"/>
      <w:pPr>
        <w:ind w:left="2880" w:hanging="360"/>
      </w:pPr>
    </w:lvl>
    <w:lvl w:ilvl="4" w:tplc="47315352" w:tentative="1">
      <w:start w:val="1"/>
      <w:numFmt w:val="lowerLetter"/>
      <w:lvlText w:val="%5."/>
      <w:lvlJc w:val="left"/>
      <w:pPr>
        <w:ind w:left="3600" w:hanging="360"/>
      </w:pPr>
    </w:lvl>
    <w:lvl w:ilvl="5" w:tplc="47315352" w:tentative="1">
      <w:start w:val="1"/>
      <w:numFmt w:val="lowerRoman"/>
      <w:lvlText w:val="%6."/>
      <w:lvlJc w:val="right"/>
      <w:pPr>
        <w:ind w:left="4320" w:hanging="180"/>
      </w:pPr>
    </w:lvl>
    <w:lvl w:ilvl="6" w:tplc="47315352" w:tentative="1">
      <w:start w:val="1"/>
      <w:numFmt w:val="decimal"/>
      <w:lvlText w:val="%7."/>
      <w:lvlJc w:val="left"/>
      <w:pPr>
        <w:ind w:left="5040" w:hanging="360"/>
      </w:pPr>
    </w:lvl>
    <w:lvl w:ilvl="7" w:tplc="47315352" w:tentative="1">
      <w:start w:val="1"/>
      <w:numFmt w:val="lowerLetter"/>
      <w:lvlText w:val="%8."/>
      <w:lvlJc w:val="left"/>
      <w:pPr>
        <w:ind w:left="5760" w:hanging="360"/>
      </w:pPr>
    </w:lvl>
    <w:lvl w:ilvl="8" w:tplc="473153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257A85"/>
    <w:multiLevelType w:val="hybridMultilevel"/>
    <w:tmpl w:val="44B2AF9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D6D17"/>
    <w:multiLevelType w:val="hybridMultilevel"/>
    <w:tmpl w:val="A190BB4E"/>
    <w:lvl w:ilvl="0" w:tplc="3297792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30807"/>
    <w:multiLevelType w:val="multilevel"/>
    <w:tmpl w:val="0C0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16B4C7F"/>
    <w:multiLevelType w:val="hybridMultilevel"/>
    <w:tmpl w:val="D562937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3468F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6792213"/>
    <w:multiLevelType w:val="hybridMultilevel"/>
    <w:tmpl w:val="C502613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27097E"/>
    <w:multiLevelType w:val="multilevel"/>
    <w:tmpl w:val="0C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8"/>
  </w:num>
  <w:num w:numId="3">
    <w:abstractNumId w:val="9"/>
  </w:num>
  <w:num w:numId="4">
    <w:abstractNumId w:val="7"/>
  </w:num>
  <w:num w:numId="5">
    <w:abstractNumId w:val="1"/>
  </w:num>
  <w:num w:numId="6">
    <w:abstractNumId w:val="0"/>
  </w:num>
  <w:num w:numId="7">
    <w:abstractNumId w:val="5"/>
  </w:num>
  <w:num w:numId="8">
    <w:abstractNumId w:val="4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TKxMDUxMLAwNjJS0lEKTi0uzszPAykwqgUApxF/PSwAAAA="/>
  </w:docVars>
  <w:rsids>
    <w:rsidRoot w:val="00DF064E"/>
    <w:rsid w:val="00065F9C"/>
    <w:rsid w:val="000F6147"/>
    <w:rsid w:val="00112029"/>
    <w:rsid w:val="00135412"/>
    <w:rsid w:val="00143948"/>
    <w:rsid w:val="00361FF4"/>
    <w:rsid w:val="00370EF0"/>
    <w:rsid w:val="003B5299"/>
    <w:rsid w:val="003F5942"/>
    <w:rsid w:val="004373A7"/>
    <w:rsid w:val="00493A0C"/>
    <w:rsid w:val="004D6B48"/>
    <w:rsid w:val="00531A4E"/>
    <w:rsid w:val="00535F5A"/>
    <w:rsid w:val="00555F58"/>
    <w:rsid w:val="00561EFC"/>
    <w:rsid w:val="005B5B73"/>
    <w:rsid w:val="005F50EC"/>
    <w:rsid w:val="006656B3"/>
    <w:rsid w:val="006E6663"/>
    <w:rsid w:val="0086021E"/>
    <w:rsid w:val="00896CB0"/>
    <w:rsid w:val="008B3AC2"/>
    <w:rsid w:val="008F680D"/>
    <w:rsid w:val="009255CF"/>
    <w:rsid w:val="009B791B"/>
    <w:rsid w:val="00AC197E"/>
    <w:rsid w:val="00AE1179"/>
    <w:rsid w:val="00AF2C36"/>
    <w:rsid w:val="00B21D59"/>
    <w:rsid w:val="00BD419F"/>
    <w:rsid w:val="00C5194E"/>
    <w:rsid w:val="00D1083D"/>
    <w:rsid w:val="00DF064E"/>
    <w:rsid w:val="00FB45FF"/>
    <w:rsid w:val="00FD0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69AF95"/>
  <w15:docId w15:val="{782E2886-F15F-4AEB-9B99-16F02A556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semiHidden="1" w:unhideWhenUsed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F6147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Heading1PHPDOCX">
    <w:name w:val="Heading 1 PHPDOCX"/>
    <w:basedOn w:val="Normal"/>
    <w:next w:val="Normal"/>
    <w:link w:val="Heading1CarPHPDOCX"/>
    <w:uiPriority w:val="9"/>
    <w:qFormat/>
    <w:rsid w:val="00DF064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Heading2PHPDOCX">
    <w:name w:val="Heading 2 PHPDOCX"/>
    <w:basedOn w:val="Normal"/>
    <w:next w:val="Normal"/>
    <w:link w:val="Heading2CarPHPDOCX"/>
    <w:uiPriority w:val="9"/>
    <w:unhideWhenUsed/>
    <w:qFormat/>
    <w:rsid w:val="00DF06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Heading3PHPDOCX">
    <w:name w:val="Heading 3 PHPDOCX"/>
    <w:basedOn w:val="Normal"/>
    <w:next w:val="Normal"/>
    <w:link w:val="Heading3CarPHPDOCX"/>
    <w:uiPriority w:val="9"/>
    <w:unhideWhenUsed/>
    <w:qFormat/>
    <w:rsid w:val="00DF064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PHPDOCX">
    <w:name w:val="Heading 4 PHPDOCX"/>
    <w:basedOn w:val="Normal"/>
    <w:next w:val="Normal"/>
    <w:link w:val="Heading4CarPHPDOCX"/>
    <w:uiPriority w:val="9"/>
    <w:unhideWhenUsed/>
    <w:qFormat/>
    <w:rsid w:val="00DF064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Heading5PHPDOCX">
    <w:name w:val="Heading 5 PHPDOCX"/>
    <w:basedOn w:val="Normal"/>
    <w:next w:val="Normal"/>
    <w:link w:val="Heading5CarPHPDOCX"/>
    <w:uiPriority w:val="9"/>
    <w:unhideWhenUsed/>
    <w:qFormat/>
    <w:rsid w:val="00DF064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Heading6PHPDOCX">
    <w:name w:val="Heading 6 PHPDOCX"/>
    <w:basedOn w:val="Normal"/>
    <w:next w:val="Normal"/>
    <w:link w:val="Heading6CarPHPDOCX"/>
    <w:uiPriority w:val="9"/>
    <w:unhideWhenUsed/>
    <w:qFormat/>
    <w:rsid w:val="00DF064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Heading7PHPDOCX">
    <w:name w:val="Heading 7 PHPDOCX"/>
    <w:basedOn w:val="Normal"/>
    <w:next w:val="Normal"/>
    <w:link w:val="Heading7CarPHPDOCX"/>
    <w:uiPriority w:val="9"/>
    <w:unhideWhenUsed/>
    <w:qFormat/>
    <w:rsid w:val="00DF064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Heading8PHPDOCX">
    <w:name w:val="Heading 8 PHPDOCX"/>
    <w:basedOn w:val="Normal"/>
    <w:next w:val="Normal"/>
    <w:link w:val="Heading8CarPHPDOCX"/>
    <w:uiPriority w:val="9"/>
    <w:semiHidden/>
    <w:unhideWhenUsed/>
    <w:qFormat/>
    <w:rsid w:val="00DF064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customStyle="1" w:styleId="Heading9PHPDOCX">
    <w:name w:val="Heading 9 PHPDOCX"/>
    <w:basedOn w:val="Normal"/>
    <w:next w:val="Normal"/>
    <w:link w:val="Heading9CarPHPDOCX"/>
    <w:uiPriority w:val="9"/>
    <w:semiHidden/>
    <w:unhideWhenUsed/>
    <w:qFormat/>
    <w:rsid w:val="00DF064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nnotationreferencePHPDOCX">
    <w:name w:val="annotation reference PHPDOCX"/>
    <w:basedOn w:val="DefaultParagraphFontPHPDOCX"/>
    <w:uiPriority w:val="99"/>
    <w:semiHidden/>
    <w:unhideWhenUsed/>
    <w:rsid w:val="00E139EA"/>
    <w:rPr>
      <w:sz w:val="16"/>
      <w:szCs w:val="16"/>
    </w:rPr>
  </w:style>
  <w:style w:type="paragraph" w:customStyle="1" w:styleId="annotationtextPHPDOCX">
    <w:name w:val="annotation text PHPDOCX"/>
    <w:basedOn w:val="Normal"/>
    <w:link w:val="CommentTextCharPHPDOCX"/>
    <w:uiPriority w:val="99"/>
    <w:semiHidden/>
    <w:unhideWhenUsed/>
    <w:rsid w:val="00E139EA"/>
    <w:pPr>
      <w:spacing w:line="240" w:lineRule="auto"/>
    </w:pPr>
    <w:rPr>
      <w:sz w:val="20"/>
      <w:szCs w:val="20"/>
    </w:rPr>
  </w:style>
  <w:style w:type="character" w:customStyle="1" w:styleId="CommentTextCharPHPDOCX">
    <w:name w:val="Comment Text Char PHPDOCX"/>
    <w:basedOn w:val="DefaultParagraphFontPHPDOCX"/>
    <w:link w:val="annotationtextPHPDOCX"/>
    <w:uiPriority w:val="99"/>
    <w:semiHidden/>
    <w:rsid w:val="00E139EA"/>
    <w:rPr>
      <w:sz w:val="20"/>
      <w:szCs w:val="20"/>
    </w:rPr>
  </w:style>
  <w:style w:type="paragraph" w:customStyle="1" w:styleId="annotationsubjectPHPDOCX">
    <w:name w:val="annotation subject PHPDOCX"/>
    <w:basedOn w:val="annotationtextPHPDOCX"/>
    <w:next w:val="annotationtextPHPDOCX"/>
    <w:link w:val="CommentSubjectCharPHPDOCX"/>
    <w:uiPriority w:val="99"/>
    <w:semiHidden/>
    <w:unhideWhenUsed/>
    <w:rsid w:val="00E139EA"/>
    <w:rPr>
      <w:b/>
      <w:bCs/>
    </w:rPr>
  </w:style>
  <w:style w:type="character" w:customStyle="1" w:styleId="CommentSubjectCharPHPDOCX">
    <w:name w:val="Comment Subject Char PHPDOCX"/>
    <w:basedOn w:val="CommentTextCharPHPDOCX"/>
    <w:link w:val="annotationsubjectPHPDOCX"/>
    <w:uiPriority w:val="99"/>
    <w:semiHidden/>
    <w:rsid w:val="00E139EA"/>
    <w:rPr>
      <w:b/>
      <w:bCs/>
      <w:sz w:val="20"/>
      <w:szCs w:val="20"/>
    </w:rPr>
  </w:style>
  <w:style w:type="paragraph" w:customStyle="1" w:styleId="BalloonTextPHPDOCX">
    <w:name w:val="Balloon Text PHPDOCX"/>
    <w:basedOn w:val="Normal"/>
    <w:link w:val="BalloonTextCharPHPDOCX"/>
    <w:uiPriority w:val="99"/>
    <w:semiHidden/>
    <w:unhideWhenUsed/>
    <w:rsid w:val="00E139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PHPDOCX">
    <w:name w:val="Balloon Text Char PHPDOCX"/>
    <w:basedOn w:val="DefaultParagraphFontPHPDOCX"/>
    <w:link w:val="BalloonTextPHPDOCX"/>
    <w:uiPriority w:val="99"/>
    <w:semiHidden/>
    <w:rsid w:val="00E139EA"/>
    <w:rPr>
      <w:rFonts w:ascii="Tahoma" w:hAnsi="Tahoma" w:cs="Tahoma"/>
      <w:sz w:val="16"/>
      <w:szCs w:val="16"/>
    </w:rPr>
  </w:style>
  <w:style w:type="paragraph" w:customStyle="1" w:styleId="footnoteTextPHPDOCX">
    <w:name w:val="footnote Text PHPDOCX"/>
    <w:basedOn w:val="Normal"/>
    <w:link w:val="foot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footnotetextCarPHPDOCX">
    <w:name w:val="footnote text Car PHPDOCX"/>
    <w:basedOn w:val="DefaultParagraphFontPHPDOCX"/>
    <w:link w:val="footnoteTextPHPDOCX"/>
    <w:uiPriority w:val="99"/>
    <w:semiHidden/>
    <w:rsid w:val="006E0FDA"/>
    <w:rPr>
      <w:sz w:val="20"/>
      <w:szCs w:val="20"/>
    </w:rPr>
  </w:style>
  <w:style w:type="character" w:customStyle="1" w:styleId="footnoteReferencePHPDOCX">
    <w:name w:val="footnote Reference PHPDOCX"/>
    <w:basedOn w:val="DefaultParagraphFontPHPDOCX"/>
    <w:uiPriority w:val="99"/>
    <w:semiHidden/>
    <w:unhideWhenUsed/>
    <w:rsid w:val="006E0FDA"/>
    <w:rPr>
      <w:vertAlign w:val="superscript"/>
    </w:rPr>
  </w:style>
  <w:style w:type="paragraph" w:customStyle="1" w:styleId="endnoteTextPHPDOCX">
    <w:name w:val="endnote Text PHPDOCX"/>
    <w:basedOn w:val="Normal"/>
    <w:link w:val="end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endnotetextCarPHPDOCX">
    <w:name w:val="endnote text Car PHPDOCX"/>
    <w:basedOn w:val="DefaultParagraphFontPHPDOCX"/>
    <w:link w:val="endnoteTextPHPDOCX"/>
    <w:uiPriority w:val="99"/>
    <w:semiHidden/>
    <w:rsid w:val="006E0FDA"/>
    <w:rPr>
      <w:sz w:val="20"/>
      <w:szCs w:val="20"/>
    </w:rPr>
  </w:style>
  <w:style w:type="character" w:customStyle="1" w:styleId="endnoteReferencePHPDOCX">
    <w:name w:val="endnote Reference PHPDOCX"/>
    <w:basedOn w:val="DefaultParagraphFontPHPDOCX"/>
    <w:uiPriority w:val="99"/>
    <w:semiHidden/>
    <w:unhideWhenUsed/>
    <w:rsid w:val="006E0FDA"/>
    <w:rPr>
      <w:vertAlign w:val="superscript"/>
    </w:rPr>
  </w:style>
  <w:style w:type="character" w:customStyle="1" w:styleId="DefaultParagraphFontPHPDOCX">
    <w:name w:val="Default Paragraph Font PHPDOCX"/>
    <w:uiPriority w:val="1"/>
    <w:semiHidden/>
    <w:unhideWhenUsed/>
  </w:style>
  <w:style w:type="numbering" w:customStyle="1" w:styleId="NoListPHPDOCX">
    <w:name w:val="No List PHPDOCX"/>
    <w:uiPriority w:val="99"/>
    <w:semiHidden/>
    <w:unhideWhenUsed/>
  </w:style>
  <w:style w:type="character" w:customStyle="1" w:styleId="Heading1CarPHPDOCX">
    <w:name w:val="Heading 1 Car PHPDOCX"/>
    <w:basedOn w:val="DefaultParagraphFontPHPDOCX"/>
    <w:link w:val="Heading1PHPDOCX"/>
    <w:uiPriority w:val="9"/>
    <w:rsid w:val="00DF064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arPHPDOCX">
    <w:name w:val="Heading 2 Car PHPDOCX"/>
    <w:basedOn w:val="DefaultParagraphFontPHPDOCX"/>
    <w:link w:val="Heading2PHPDOCX"/>
    <w:uiPriority w:val="9"/>
    <w:rsid w:val="00DF064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arPHPDOCX">
    <w:name w:val="Heading 3 Car PHPDOCX"/>
    <w:basedOn w:val="DefaultParagraphFontPHPDOCX"/>
    <w:link w:val="Heading3PHPDOCX"/>
    <w:uiPriority w:val="9"/>
    <w:rsid w:val="00DF064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arPHPDOCX">
    <w:name w:val="Heading 4 Car PHPDOCX"/>
    <w:basedOn w:val="DefaultParagraphFontPHPDOCX"/>
    <w:link w:val="Heading4PHPDOCX"/>
    <w:uiPriority w:val="9"/>
    <w:rsid w:val="00DF064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arPHPDOCX">
    <w:name w:val="Heading 5 Car PHPDOCX"/>
    <w:basedOn w:val="DefaultParagraphFontPHPDOCX"/>
    <w:link w:val="Heading5PHPDOCX"/>
    <w:uiPriority w:val="9"/>
    <w:rsid w:val="00DF064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arPHPDOCX">
    <w:name w:val="Heading 6 Car PHPDOCX"/>
    <w:basedOn w:val="DefaultParagraphFontPHPDOCX"/>
    <w:link w:val="Heading6PHPDOCX"/>
    <w:uiPriority w:val="9"/>
    <w:rsid w:val="00DF064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arPHPDOCX">
    <w:name w:val="Heading 7 Car PHPDOCX"/>
    <w:basedOn w:val="DefaultParagraphFontPHPDOCX"/>
    <w:link w:val="Heading7PHPDOCX"/>
    <w:uiPriority w:val="9"/>
    <w:rsid w:val="00DF064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itlePHPDOCX">
    <w:name w:val="Title PHPDOCX"/>
    <w:basedOn w:val="Normal"/>
    <w:next w:val="Normal"/>
    <w:link w:val="TitleCarPHPDOCX"/>
    <w:uiPriority w:val="10"/>
    <w:qFormat/>
    <w:rsid w:val="00DF064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arPHPDOCX">
    <w:name w:val="Title Car PHPDOCX"/>
    <w:basedOn w:val="DefaultParagraphFontPHPDOCX"/>
    <w:link w:val="TitlePHPDOCX"/>
    <w:uiPriority w:val="10"/>
    <w:rsid w:val="00DF064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SubtitlePHPDOCX">
    <w:name w:val="Subtitle PHPDOCX"/>
    <w:basedOn w:val="Normal"/>
    <w:next w:val="Normal"/>
    <w:link w:val="SubtitleCarPHPDOCX"/>
    <w:uiPriority w:val="11"/>
    <w:qFormat/>
    <w:rsid w:val="00DF064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arPHPDOCX">
    <w:name w:val="Subtitle Car PHPDOCX"/>
    <w:basedOn w:val="DefaultParagraphFontPHPDOCX"/>
    <w:link w:val="SubtitlePHPDOCX"/>
    <w:uiPriority w:val="11"/>
    <w:rsid w:val="00DF064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leEmphasisPHPDOCX">
    <w:name w:val="Subtle Emphasis PHPDOCX"/>
    <w:basedOn w:val="DefaultParagraphFontPHPDOCX"/>
    <w:uiPriority w:val="19"/>
    <w:qFormat/>
    <w:rsid w:val="00DF064E"/>
    <w:rPr>
      <w:i/>
      <w:iCs/>
      <w:color w:val="808080" w:themeColor="text1" w:themeTint="7F"/>
    </w:rPr>
  </w:style>
  <w:style w:type="character" w:customStyle="1" w:styleId="EmphasisPHPDOCX">
    <w:name w:val="Emphasis PHPDOCX"/>
    <w:basedOn w:val="DefaultParagraphFontPHPDOCX"/>
    <w:uiPriority w:val="20"/>
    <w:qFormat/>
    <w:rsid w:val="00DF064E"/>
    <w:rPr>
      <w:i/>
      <w:iCs/>
    </w:rPr>
  </w:style>
  <w:style w:type="character" w:customStyle="1" w:styleId="IntenseEmphasisPHPDOCX">
    <w:name w:val="Intense Emphasis PHPDOCX"/>
    <w:basedOn w:val="DefaultParagraphFontPHPDOCX"/>
    <w:uiPriority w:val="21"/>
    <w:qFormat/>
    <w:rsid w:val="00DF064E"/>
    <w:rPr>
      <w:b/>
      <w:bCs/>
      <w:i/>
      <w:iCs/>
      <w:color w:val="4F81BD" w:themeColor="accent1"/>
    </w:rPr>
  </w:style>
  <w:style w:type="character" w:customStyle="1" w:styleId="StrongPHPDOCX">
    <w:name w:val="Strong PHPDOCX"/>
    <w:basedOn w:val="DefaultParagraphFontPHPDOCX"/>
    <w:uiPriority w:val="22"/>
    <w:qFormat/>
    <w:rsid w:val="00DF064E"/>
    <w:rPr>
      <w:b/>
      <w:bCs/>
    </w:rPr>
  </w:style>
  <w:style w:type="paragraph" w:customStyle="1" w:styleId="QuotePHPDOCX">
    <w:name w:val="Quote PHPDOCX"/>
    <w:basedOn w:val="Normal"/>
    <w:next w:val="Normal"/>
    <w:link w:val="QuoteCarPHPDOCX"/>
    <w:uiPriority w:val="29"/>
    <w:qFormat/>
    <w:rsid w:val="00DF064E"/>
    <w:rPr>
      <w:i/>
      <w:iCs/>
      <w:color w:val="000000" w:themeColor="text1"/>
    </w:rPr>
  </w:style>
  <w:style w:type="character" w:customStyle="1" w:styleId="QuoteCarPHPDOCX">
    <w:name w:val="Quote Car PHPDOCX"/>
    <w:basedOn w:val="DefaultParagraphFontPHPDOCX"/>
    <w:link w:val="QuotePHPDOCX"/>
    <w:uiPriority w:val="29"/>
    <w:rsid w:val="00DF064E"/>
    <w:rPr>
      <w:i/>
      <w:iCs/>
      <w:color w:val="000000" w:themeColor="text1"/>
    </w:rPr>
  </w:style>
  <w:style w:type="paragraph" w:customStyle="1" w:styleId="IntenseQuotePHPDOCX">
    <w:name w:val="Intense Quote PHPDOCX"/>
    <w:basedOn w:val="Normal"/>
    <w:next w:val="Normal"/>
    <w:link w:val="IntenseQuoteCarPHPDOCX"/>
    <w:uiPriority w:val="30"/>
    <w:qFormat/>
    <w:rsid w:val="00DF064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arPHPDOCX">
    <w:name w:val="Intense Quote Car PHPDOCX"/>
    <w:basedOn w:val="DefaultParagraphFontPHPDOCX"/>
    <w:link w:val="IntenseQuotePHPDOCX"/>
    <w:uiPriority w:val="30"/>
    <w:rsid w:val="00DF064E"/>
    <w:rPr>
      <w:b/>
      <w:bCs/>
      <w:i/>
      <w:iCs/>
      <w:color w:val="4F81BD" w:themeColor="accent1"/>
    </w:rPr>
  </w:style>
  <w:style w:type="character" w:customStyle="1" w:styleId="SubtleReferencePHPDOCX">
    <w:name w:val="Subtle Reference PHPDOCX"/>
    <w:basedOn w:val="DefaultParagraphFontPHPDOCX"/>
    <w:uiPriority w:val="31"/>
    <w:qFormat/>
    <w:rsid w:val="00DF064E"/>
    <w:rPr>
      <w:smallCaps/>
      <w:color w:val="C0504D" w:themeColor="accent2"/>
      <w:u w:val="single"/>
    </w:rPr>
  </w:style>
  <w:style w:type="character" w:customStyle="1" w:styleId="IntenseReferencePHPDOCX">
    <w:name w:val="Intense Reference PHPDOCX"/>
    <w:basedOn w:val="DefaultParagraphFontPHPDOCX"/>
    <w:uiPriority w:val="32"/>
    <w:qFormat/>
    <w:rsid w:val="00DF064E"/>
    <w:rPr>
      <w:b/>
      <w:bCs/>
      <w:smallCaps/>
      <w:color w:val="C0504D" w:themeColor="accent2"/>
      <w:spacing w:val="5"/>
      <w:u w:val="single"/>
    </w:rPr>
  </w:style>
  <w:style w:type="character" w:customStyle="1" w:styleId="BookTitlePHPDOCX">
    <w:name w:val="Book Title PHPDOCX"/>
    <w:basedOn w:val="DefaultParagraphFontPHPDOCX"/>
    <w:uiPriority w:val="33"/>
    <w:qFormat/>
    <w:rsid w:val="00DF064E"/>
    <w:rPr>
      <w:b/>
      <w:bCs/>
      <w:smallCaps/>
      <w:spacing w:val="5"/>
    </w:rPr>
  </w:style>
  <w:style w:type="paragraph" w:customStyle="1" w:styleId="ListParagraphPHPDOCX">
    <w:name w:val="List Paragraph PHPDOCX"/>
    <w:basedOn w:val="Normal"/>
    <w:uiPriority w:val="34"/>
    <w:qFormat/>
    <w:rsid w:val="00DF064E"/>
    <w:pPr>
      <w:ind w:left="720"/>
      <w:contextualSpacing/>
    </w:pPr>
  </w:style>
  <w:style w:type="paragraph" w:customStyle="1" w:styleId="NoSpacingPHPDOCX">
    <w:name w:val="No Spacing PHPDOCX"/>
    <w:uiPriority w:val="1"/>
    <w:qFormat/>
    <w:rsid w:val="00DF064E"/>
    <w:pPr>
      <w:spacing w:after="0" w:line="240" w:lineRule="auto"/>
    </w:pPr>
  </w:style>
  <w:style w:type="character" w:customStyle="1" w:styleId="Heading8CarPHPDOCX">
    <w:name w:val="Heading 8 Car PHPDOCX"/>
    <w:basedOn w:val="DefaultParagraphFontPHPDOCX"/>
    <w:link w:val="Heading8PHPDOCX"/>
    <w:uiPriority w:val="9"/>
    <w:semiHidden/>
    <w:rsid w:val="00DF064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arPHPDOCX">
    <w:name w:val="Heading 9 Car PHPDOCX"/>
    <w:basedOn w:val="DefaultParagraphFontPHPDOCX"/>
    <w:link w:val="Heading9PHPDOCX"/>
    <w:uiPriority w:val="9"/>
    <w:semiHidden/>
    <w:rsid w:val="00DF064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customStyle="1" w:styleId="NormalTablePHPDOCX">
    <w:name w:val="Normal Table PHPDOCX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PHPDOCX">
    <w:name w:val="Plain Table PHPDOCX"/>
    <w:uiPriority w:val="58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PHPDOCX">
    <w:name w:val="Table Grid PHPDOCX"/>
    <w:uiPriority w:val="59"/>
    <w:rsid w:val="00493A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PHPDOCX">
    <w:name w:val="Light Shading PHPDOCX"/>
    <w:uiPriority w:val="60"/>
    <w:rsid w:val="00493A0C"/>
    <w:pPr>
      <w:spacing w:after="0" w:line="240" w:lineRule="auto"/>
    </w:pPr>
    <w:rPr>
      <w:color w:val="000000" w:themeColor="text1" w:themeShade="BF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Accent1PHPDOCX">
    <w:name w:val="Light Shading Accent 1 PHPDOCX"/>
    <w:uiPriority w:val="60"/>
    <w:rsid w:val="00493A0C"/>
    <w:pPr>
      <w:spacing w:after="0" w:line="240" w:lineRule="auto"/>
    </w:pPr>
    <w:rPr>
      <w:color w:val="365F91" w:themeColor="accent1" w:themeShade="BF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Accent2PHPDOCX">
    <w:name w:val="Light Shading Accent 2 PHPDOCX"/>
    <w:uiPriority w:val="60"/>
    <w:rsid w:val="00493A0C"/>
    <w:pPr>
      <w:spacing w:after="0" w:line="240" w:lineRule="auto"/>
    </w:pPr>
    <w:rPr>
      <w:color w:val="943634" w:themeColor="accent2" w:themeShade="BF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Accent3PHPDOCX">
    <w:name w:val="Light Shading Accent 3 PHPDOCX"/>
    <w:uiPriority w:val="60"/>
    <w:rsid w:val="00493A0C"/>
    <w:pPr>
      <w:spacing w:after="0" w:line="240" w:lineRule="auto"/>
    </w:pPr>
    <w:rPr>
      <w:color w:val="76923C" w:themeColor="accent3" w:themeShade="BF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LightShadingAccent4PHPDOCX">
    <w:name w:val="Light Shading Accent 4 PHPDOCX"/>
    <w:uiPriority w:val="60"/>
    <w:rsid w:val="00493A0C"/>
    <w:pPr>
      <w:spacing w:after="0" w:line="240" w:lineRule="auto"/>
    </w:pPr>
    <w:rPr>
      <w:color w:val="5F497A" w:themeColor="accent4" w:themeShade="BF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customStyle="1" w:styleId="LightShadingAccent5PHPDOCX">
    <w:name w:val="Light Shading Accent 5 PHPDOCX"/>
    <w:uiPriority w:val="60"/>
    <w:rsid w:val="00493A0C"/>
    <w:pPr>
      <w:spacing w:after="0" w:line="240" w:lineRule="auto"/>
    </w:pPr>
    <w:rPr>
      <w:color w:val="31849B" w:themeColor="accent5" w:themeShade="BF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ListPHPDOCX">
    <w:name w:val="Light List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Accent1PHPDOCX">
    <w:name w:val="Light List Accent 1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ightListAccent2PHPDOCX">
    <w:name w:val="Light List Accent 2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customStyle="1" w:styleId="LightListAccent3PHPDOCX">
    <w:name w:val="Light List Accent 3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LightListAccent4PHPDOCX">
    <w:name w:val="Light List Accent 4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LightListAccent5PHPDOCX">
    <w:name w:val="Light List Accent 5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ListAccent6PHPDOCX">
    <w:name w:val="Light List Accent 6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customStyle="1" w:styleId="LightGridPHPDOCX">
    <w:name w:val="Light Grid PHPDOCX"/>
    <w:uiPriority w:val="62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1PHPDOCX">
    <w:name w:val="Light Grid 1 PHPDOCX"/>
    <w:uiPriority w:val="62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Grid2PHPDOCX">
    <w:name w:val="Light Grid 2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customStyle="1" w:styleId="LightGrid3PHPDOCX">
    <w:name w:val="Light Grid 3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LightGrid4PHPDOCX">
    <w:name w:val="Light Grid 4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customStyle="1" w:styleId="LightGrid5PHPDOCX">
    <w:name w:val="Light Grid 5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LightGrid6PHPDOCX">
    <w:name w:val="Light Grid 6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MediumShading1PHPDOCX">
    <w:name w:val="Medium Shading 1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1PHPDOCX">
    <w:name w:val="Medium Shading 1 Accent 1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2PHPDOCX">
    <w:name w:val="Medium Shading 1 Accent 2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3PHPDOCX">
    <w:name w:val="Medium Shading 1 Accent 3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4PHPDOCX">
    <w:name w:val="Medium Shading 1 Accent 4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5PHPDOCX">
    <w:name w:val="Medium Shading 1 Accent 5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6PHPDOCX">
    <w:name w:val="Medium Shading 1 Accent 6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PHPDOCX">
    <w:name w:val="Medium Shading 2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1PHPDOCX">
    <w:name w:val="Medium Shading 2 Accent 1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2PHPDOCX">
    <w:name w:val="Medium Shading 2 Accent 2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3PHPDOCX">
    <w:name w:val="Medium Shading 2 Accent 3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4PHPDOCX">
    <w:name w:val="Medium Shading 2 Accent 4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5PHPDOCX">
    <w:name w:val="Medium Shading 2 Accent 5 PHPDOCX"/>
    <w:uiPriority w:val="64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6PHPDOCX">
    <w:name w:val="Medium Shading 2 Accent 6 PHPDOCX"/>
    <w:uiPriority w:val="64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PHPDOCX">
    <w:name w:val="Medium List 1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1Accent1PHPDOCX">
    <w:name w:val="Medium List 1 Accent 1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1Accent2PHPDOCX">
    <w:name w:val="Medium List 1 Accent 2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customStyle="1" w:styleId="MediumList1Accent3PHPDOCX">
    <w:name w:val="Medium List 1 Accent 3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customStyle="1" w:styleId="MediumList1Accent4PHPDOCX">
    <w:name w:val="Medium List 1 Accent 4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customStyle="1" w:styleId="MediumList1Accent5PHPDOCX">
    <w:name w:val="Medium List 1 Accent 5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customStyle="1" w:styleId="MediumList1Accent6PHPDOCX">
    <w:name w:val="Medium List 1 Accent 6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customStyle="1" w:styleId="MediumList2PHPDOCX">
    <w:name w:val="Medium List 2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1PHPDOCX">
    <w:name w:val="Medium List 2 Accent 1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2PHPDOCX">
    <w:name w:val="Medium List 2 Accent 2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3PHPDOCX">
    <w:name w:val="Medium List 2 Accent 3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4PHPDOCX">
    <w:name w:val="Medium List 2 Accent 4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5PHPDOCX">
    <w:name w:val="Medium List 2 Accent 5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6PHPDOCX">
    <w:name w:val="Medium List 2 Accent 6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Grid1PHPDOCX">
    <w:name w:val="Medium Grid 1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rid1Accent1PHPDOCX">
    <w:name w:val="Medium Grid 1 Accent 1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MediumGrid1Accent2PHPDOCX">
    <w:name w:val="Medium Grid 1 Accent 2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customStyle="1" w:styleId="MediumGrid1Accent3PHPDOCX">
    <w:name w:val="Medium Grid 1 Accent 3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MediumGrid1Accent4PHPDOCX">
    <w:name w:val="Medium Grid 1 Accent 4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customStyle="1" w:styleId="MediumGrid1Accent5PHPDOCX">
    <w:name w:val="Medium Grid 1 Accent 5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Grid1Accent6PHPDOCX">
    <w:name w:val="Medium Grid 1 Accent 6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rid2PHPDOCX">
    <w:name w:val="Medium Grid 2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1PHPDOCX">
    <w:name w:val="Medium Grid 2 Accent 1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2PHPDOCX">
    <w:name w:val="Medium Grid 2 Accent 2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3PHPDOCX">
    <w:name w:val="Medium Grid 2 Accent 3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4PHPDOCX">
    <w:name w:val="Medium Grid 2 Accent 4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5PHPDOCX">
    <w:name w:val="Medium Grid 2 Accent 5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6PHPDOCX">
    <w:name w:val="Medium Grid 2 Accent 6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PHPDOCX">
    <w:name w:val="Medium Grid 3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Grid3Accent1PHPDOCX">
    <w:name w:val="Medium Grid 3 Accent 1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customStyle="1" w:styleId="MediumGrid3Accent2PHPDOCX">
    <w:name w:val="Medium Grid 3 Accent 2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customStyle="1" w:styleId="MediumGrid3Accent3PHPDOCX">
    <w:name w:val="Medium Grid 3 Accent 3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customStyle="1" w:styleId="MediumGrid3Accent5PHPDOCX">
    <w:name w:val="Medium Grid 3 Accent 5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customStyle="1" w:styleId="MediumGrid3Accent4PHPDOCX">
    <w:name w:val="Medium Grid 3 Accent 4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customStyle="1" w:styleId="MediumGrid3Accent6PHPDOCX">
    <w:name w:val="Medium Grid 3 Accent 6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DarkListPHPDOCX">
    <w:name w:val="Dark List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customStyle="1" w:styleId="DarkListAccent1PHPDOCX">
    <w:name w:val="Dark List Accent 1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customStyle="1" w:styleId="DarkListAccent2PHPDOCX">
    <w:name w:val="Dark List Accent 2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customStyle="1" w:styleId="DarkListAccent3PHPDOCX">
    <w:name w:val="Dark List Accent 3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customStyle="1" w:styleId="DarkListAccent4PHPDOCX">
    <w:name w:val="Dark List Accent 4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customStyle="1" w:styleId="DarkListAccent5PHPDOCX">
    <w:name w:val="Dark List Accent 5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customStyle="1" w:styleId="DarkListAccent6PHPDOCX">
    <w:name w:val="Dark List Accent 6 PHPDOCX"/>
    <w:uiPriority w:val="70"/>
    <w:rsid w:val="00AC197E"/>
    <w:pPr>
      <w:spacing w:after="0" w:line="240" w:lineRule="auto"/>
    </w:pPr>
    <w:rPr>
      <w:color w:val="FFFFFF" w:themeColor="background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ColorfulShadingPHPDOCX">
    <w:name w:val="Colorful Shading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1PHPDOCX">
    <w:name w:val="Colorful Shading Accent 1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2PHPDOCX">
    <w:name w:val="Colorful Shading Accent 2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3PHPDOCX">
    <w:name w:val="Colorful Shading Accent 3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ColorfulShadingAccent4PHPDOCX">
    <w:name w:val="Colorful Shading Accent 4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5PHPDOCX">
    <w:name w:val="Colorful Shading Accent 5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6PHPDOCX">
    <w:name w:val="Colorful Shading Accent 6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ListPHPDOCX">
    <w:name w:val="Colorful List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ColorfulListAccent1PHPDOCX">
    <w:name w:val="Colorful List Accent 1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ColorfulListAccent2PHPDOCX">
    <w:name w:val="Colorful List Accent 2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ColorfulListAccent3PHPDOCX">
    <w:name w:val="Colorful List Accent 3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ColorfulListAccent4PHPDOCX">
    <w:name w:val="Colorful List Accent 4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ColorfulListAccent5PHPDOCX">
    <w:name w:val="Colorful List Accent 5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ColorfulListAccent6PHPDOCX">
    <w:name w:val="Colorful List Accent 6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ColorfulGridPHPDOCX">
    <w:name w:val="Colorful Grid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ColorfulGridAccent1PHPDOCX">
    <w:name w:val="Colorful Grid Accent 1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ColorfulGridAccent2PHPDOCX">
    <w:name w:val="Colorful Grid Accent 2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customStyle="1" w:styleId="ColorfulGridAccent3PHPDOCX">
    <w:name w:val="Colorful Grid Accent 3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ColorfulGridAccent4PHPDOCX">
    <w:name w:val="Colorful Grid Accent 4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customStyle="1" w:styleId="ColorfulGridAccent5PHPDOCX">
    <w:name w:val="Colorful Grid Accent 5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ColorfulGridAccent6PHPDOCX">
    <w:name w:val="Colorful Grid Accent 6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ListeParagraf">
    <w:name w:val="List Paragraph"/>
    <w:basedOn w:val="Normal"/>
    <w:uiPriority w:val="99"/>
    <w:rsid w:val="00AF2C36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61E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61EFC"/>
  </w:style>
  <w:style w:type="paragraph" w:styleId="AltBilgi">
    <w:name w:val="footer"/>
    <w:basedOn w:val="Normal"/>
    <w:link w:val="AltBilgiChar"/>
    <w:uiPriority w:val="99"/>
    <w:unhideWhenUsed/>
    <w:rsid w:val="00561E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61E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960CA-2CB8-4FBB-9760-A26CB6C41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3</Words>
  <Characters>1505</Characters>
  <DocSecurity>0</DocSecurity>
  <Lines>12</Lines>
  <Paragraphs>3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9-08-08T09:56:00Z</dcterms:created>
  <dcterms:modified xsi:type="dcterms:W3CDTF">2019-08-08T09:56:00Z</dcterms:modified>
</cp:coreProperties>
</file>